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1,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Policy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90e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_0"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_0"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2:12Z</dcterms:created>
  <dcterms:modified xsi:type="dcterms:W3CDTF">2024-05-14T13:22:12Z</dcterms:modified>
</cp:coreProperties>
</file>